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Japan</w:t>
      </w:r>
      <w:r>
        <w:t xml:space="preserve"> </w:t>
      </w:r>
      <w:r>
        <w:t xml:space="preserve">Tokyo</w:t>
      </w:r>
    </w:p>
    <w:bookmarkStart w:id="21" w:name="Xdb1be99681741bfef2ff6b74ae751dbb013d5cb"/>
    <w:p>
      <w:pPr>
        <w:pStyle w:val="Heading1"/>
      </w:pPr>
      <w:r>
        <w:t xml:space="preserve">Internship Application Letter for Baker Internship at Tokyo-based Baker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ishiya Bakery Co., Ltd.</w:t>
      </w:r>
      <w:r>
        <w:br/>
      </w:r>
      <w:r>
        <w:t xml:space="preserve">2-13-2 Ginza, Chūō City</w:t>
      </w:r>
      <w:r>
        <w:br/>
      </w:r>
      <w:r>
        <w:t xml:space="preserve">Tokyo, Japan 104-0061</w:t>
      </w:r>
    </w:p>
    <w:bookmarkStart w:id="20" w:name="X7660c293dba8f8cb253d014ac02a972adff1c20"/>
    <w:p>
      <w:pPr>
        <w:pStyle w:val="Heading2"/>
      </w:pPr>
      <w:r>
        <w:t xml:space="preserve">Subject: Internship Application for Baker Position in Tokyo</w:t>
      </w:r>
    </w:p>
    <w:p>
      <w:pPr>
        <w:pStyle w:val="FirstParagraph"/>
      </w:pPr>
      <w:r>
        <w:t xml:space="preserve">Dear Hiring Manager,</w:t>
      </w:r>
    </w:p>
    <w:p>
      <w:pPr>
        <w:pStyle w:val="BodyText"/>
      </w:pPr>
      <w:r>
        <w:t xml:space="preserve">It is with profound enthusiasm and deep respect for Japanese culinary traditions that I submit my Internship Application Letter for the Baker Internship position at Nishiya Bakery Co., Ltd. in the heart of Tokyo. As a dedicated aspiring</w:t>
      </w:r>
      <w:r>
        <w:t xml:space="preserve"> </w:t>
      </w:r>
      <w:r>
        <w:rPr>
          <w:bCs/>
          <w:b/>
        </w:rPr>
        <w:t xml:space="preserve">Baker</w:t>
      </w:r>
      <w:r>
        <w:t xml:space="preserve"> </w:t>
      </w:r>
      <w:r>
        <w:t xml:space="preserve">with three years of hands-on experience in European pastry production, I have long admired Japan's meticulous approach to food craftsmanship—particularly how bakeries like yours seamlessly blend centuries-old techniques with modern innovation to create breads that are as much an art form as they are sustenance. My dream of honing my skills under the guidance of Tokyo’s master bakers has driven me to pursue this opportunity, and I am confident that my technical foundation, cultural adaptability, and unwavering passion for baking align perfectly with your esteemed establishment's legacy in</w:t>
      </w:r>
      <w:r>
        <w:t xml:space="preserve"> </w:t>
      </w:r>
      <w:r>
        <w:rPr>
          <w:bCs/>
          <w:b/>
        </w:rPr>
        <w:t xml:space="preserve">Japan Tokyo</w:t>
      </w:r>
      <w:r>
        <w:t xml:space="preserve">'s culinary landscape.</w:t>
      </w:r>
    </w:p>
    <w:p>
      <w:pPr>
        <w:pStyle w:val="BodyText"/>
      </w:pPr>
      <w:r>
        <w:t xml:space="preserve">My journey as a</w:t>
      </w:r>
      <w:r>
        <w:t xml:space="preserve"> </w:t>
      </w:r>
      <w:r>
        <w:rPr>
          <w:bCs/>
          <w:b/>
        </w:rPr>
        <w:t xml:space="preserve">Baker</w:t>
      </w:r>
      <w:r>
        <w:t xml:space="preserve"> </w:t>
      </w:r>
      <w:r>
        <w:t xml:space="preserve">began at École de Pâtisserie Parisienne, where I mastered foundational techniques including sourdough fermentation, laminated dough production for croissants, and precision pastry decoration. However, what truly ignited my fascination with Japanese baking culture was witnessing the meticulous care in Tsukiji Outer Market bakeries during a study-abroad semester in 2022. I observed how bakers there treated each loaf as a meditation—measuring ingredients to the gram, adjusting hydration based on Tokyo’s unique humidity, and respecting the sacred timing of *shokunin kishitsu* (craftsman’s spirit). This experience crystallized my resolve to immerse myself in Tokyo's bakery ecosystem, where I aim to learn not just how to bake, but how to embody the philosophy behind every creation. At Nishiya Bakery, I see a living classroom for this evolution.</w:t>
      </w:r>
    </w:p>
    <w:p>
      <w:pPr>
        <w:pStyle w:val="BodyText"/>
      </w:pPr>
      <w:r>
        <w:t xml:space="preserve">My technical repertoire includes:</w:t>
      </w:r>
      <w:r>
        <w:t xml:space="preserve"> </w:t>
      </w:r>
      <w:r>
        <w:rPr>
          <w:bCs/>
          <w:b/>
        </w:rPr>
        <w:t xml:space="preserve">Advanced fermentation science</w:t>
      </w:r>
      <w:r>
        <w:t xml:space="preserve"> </w:t>
      </w:r>
      <w:r>
        <w:t xml:space="preserve">(managing starter cultures across 4–8 hour proofing cycles),</w:t>
      </w:r>
      <w:r>
        <w:t xml:space="preserve"> </w:t>
      </w:r>
      <w:r>
        <w:rPr>
          <w:bCs/>
          <w:b/>
        </w:rPr>
        <w:t xml:space="preserve">Precision bread shaping</w:t>
      </w:r>
      <w:r>
        <w:t xml:space="preserve"> </w:t>
      </w:r>
      <w:r>
        <w:t xml:space="preserve">(mastering batards, boules, and pan shapes with consistent crumb structure), and</w:t>
      </w:r>
      <w:r>
        <w:t xml:space="preserve"> </w:t>
      </w:r>
      <w:r>
        <w:rPr>
          <w:bCs/>
          <w:b/>
        </w:rPr>
        <w:t xml:space="preserve">Safety &amp; sanitation compliance</w:t>
      </w:r>
      <w:r>
        <w:t xml:space="preserve"> </w:t>
      </w:r>
      <w:r>
        <w:t xml:space="preserve">(holding ServSafe certification and strict HACCP protocols). I am proficient in operating industrial mixers, proofer systems, and deck ovens—skills transferable to your state-of-the-art Tokyo facility. Crucially, I have actively prepared for the cultural nuances of working as a</w:t>
      </w:r>
      <w:r>
        <w:t xml:space="preserve"> </w:t>
      </w:r>
      <w:r>
        <w:rPr>
          <w:bCs/>
          <w:b/>
        </w:rPr>
        <w:t xml:space="preserve">Baker</w:t>
      </w:r>
      <w:r>
        <w:t xml:space="preserve"> </w:t>
      </w:r>
      <w:r>
        <w:t xml:space="preserve">in</w:t>
      </w:r>
      <w:r>
        <w:t xml:space="preserve"> </w:t>
      </w:r>
      <w:r>
        <w:rPr>
          <w:bCs/>
          <w:b/>
        </w:rPr>
        <w:t xml:space="preserve">Japan Tokyo</w:t>
      </w:r>
      <w:r>
        <w:t xml:space="preserve">. For six months prior to this application, I’ve studied *kōhī sāfūsu* (coffee service etiquette), Japanese bakery terminology (*shokupan* for milk bread, *yokan* for red bean jelly pastries), and the concept of *omotenashi* (anticipatory hospitality). I understand that in Tokyo’s bakeries, a perfect loaf is inseparable from the quiet respect shown to every customer who walks through your door.</w:t>
      </w:r>
    </w:p>
    <w:p>
      <w:pPr>
        <w:pStyle w:val="BodyText"/>
      </w:pPr>
      <w:r>
        <w:t xml:space="preserve">What sets me apart is my commitment to learning beyond the oven. While most applicants focus solely on technique, I actively study how Tokyo’s bakeries integrate sustainability—such as using local rice flour for *mochi* breads or repurposing day-old loaves into *pan de mie* for community programs. I’ve even developed a small project documenting fermentation timelines at Tokyo’s renowned Hikari Bakery to understand how urban microclimates affect dough behavior. This mindset reflects my understanding that a true</w:t>
      </w:r>
      <w:r>
        <w:t xml:space="preserve"> </w:t>
      </w:r>
      <w:r>
        <w:rPr>
          <w:bCs/>
          <w:b/>
        </w:rPr>
        <w:t xml:space="preserve">Baker</w:t>
      </w:r>
      <w:r>
        <w:t xml:space="preserve"> </w:t>
      </w:r>
      <w:r>
        <w:t xml:space="preserve">in</w:t>
      </w:r>
      <w:r>
        <w:t xml:space="preserve"> </w:t>
      </w:r>
      <w:r>
        <w:rPr>
          <w:bCs/>
          <w:b/>
        </w:rPr>
        <w:t xml:space="preserve">Japan Tokyo</w:t>
      </w:r>
      <w:r>
        <w:t xml:space="preserve"> </w:t>
      </w:r>
      <w:r>
        <w:t xml:space="preserve">must be both scientist and storyteller: each loaf tells of the city’s rhythms, seasons, and people. I am eager to contribute this perspective while learning from Nishiya’s legacy of creating breads like your signature *Ginza White*—a delicate sourdough with a hint of matcha that captures Tokyo’s elegance.</w:t>
      </w:r>
    </w:p>
    <w:p>
      <w:pPr>
        <w:pStyle w:val="BodyText"/>
      </w:pPr>
      <w:r>
        <w:t xml:space="preserve">My motivation for applying specifically to Tokyo stems from its unparalleled position as a global hub where tradition and innovation coexist. Unlike cities where bakeries operate in isolation, Tokyo’s food scene thrives on dialogue—between centuries-old *shokunin* (craftsmen) and avant-garde chefs, between street-side *pan* stands and Michelin-starred patisseries. Nishiya Bakery’s location in Ginza—a district synonymous with luxury and precision—epitomizes this convergence. I am not merely seeking an internship; I seek to become a part of Tokyo’s narrative as a</w:t>
      </w:r>
      <w:r>
        <w:t xml:space="preserve"> </w:t>
      </w:r>
      <w:r>
        <w:rPr>
          <w:bCs/>
          <w:b/>
        </w:rPr>
        <w:t xml:space="preserve">Baker</w:t>
      </w:r>
      <w:r>
        <w:t xml:space="preserve"> </w:t>
      </w:r>
      <w:r>
        <w:t xml:space="preserve">who understands that the steam rising from your ovens is as much about community as it is about chemistry. My goal is to absorb every lesson, from how your team adjusts baking times for Tokyo’s spring humidity to the way you package bread with *omotenashi* in mind, so I may one day contribute my own chapter to this living culture.</w:t>
      </w:r>
    </w:p>
    <w:p>
      <w:pPr>
        <w:pStyle w:val="BodyText"/>
      </w:pPr>
      <w:r>
        <w:t xml:space="preserve">I have enclosed my resume detailing my certifications and bakery experience. I would be honored to discuss how my skills in fermentation science, cultural sensitivity, and dedication to craft can support Nishiya Bakery’s mission. Thank you for considering this Internship Application Letter—I eagerly await the possibility of contributing to your team in Tokyo and learning from the masters who shape Japan’s culinary soul. The chance to grow as a</w:t>
      </w:r>
      <w:r>
        <w:t xml:space="preserve"> </w:t>
      </w:r>
      <w:r>
        <w:rPr>
          <w:bCs/>
          <w:b/>
        </w:rPr>
        <w:t xml:space="preserve">Baker</w:t>
      </w:r>
      <w:r>
        <w:t xml:space="preserve"> </w:t>
      </w:r>
      <w:r>
        <w:t xml:space="preserve">within your tradition is not just an opportunity; it is a lifelong aspiration.</w:t>
      </w:r>
    </w:p>
    <w:p>
      <w:pPr>
        <w:pStyle w:val="BodyText"/>
      </w:pPr>
      <w:r>
        <w:t xml:space="preserve">Sincerely,</w:t>
      </w:r>
    </w:p>
    <w:p>
      <w:pPr>
        <w:pStyle w:val="BodyText"/>
      </w:pPr>
      <w:r>
        <w:t xml:space="preserve">[Your Full Name]</w:t>
      </w:r>
    </w:p>
    <w:p>
      <w:pPr>
        <w:pStyle w:val="BodyText"/>
      </w:pPr>
      <w:r>
        <w:rPr>
          <w:bCs/>
          <w:b/>
        </w:rPr>
        <w:t xml:space="preserve">Why This Internship in Tokyo Matters to Me:</w:t>
      </w:r>
    </w:p>
    <w:p>
      <w:pPr>
        <w:pStyle w:val="BodyText"/>
      </w:pPr>
      <w:r>
        <w:t xml:space="preserve">As a baker, I don’t just make bread—I become part of the community that shares it. In Tokyo, every baguette sold at dawn feeds workers heading to offices in Marunouchi; every *shokupan* delivered to a home near Asakusa is a thread in the city’s daily tapestry. This is why I seek not just technical training, but cultural immersion: To understand that baking here isn’t transactional—it’s an act of love for Tokyo itself.</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in Japan Tokyo</dc:title>
  <dc:creator/>
  <cp:keywords/>
  <dcterms:created xsi:type="dcterms:W3CDTF">2026-07-19T12:56:59Z</dcterms:created>
  <dcterms:modified xsi:type="dcterms:W3CDTF">2026-07-19T12:56:59Z</dcterms:modified>
</cp:coreProperties>
</file>

<file path=docProps/custom.xml><?xml version="1.0" encoding="utf-8"?>
<Properties xmlns="http://schemas.openxmlformats.org/officeDocument/2006/custom-properties" xmlns:vt="http://schemas.openxmlformats.org/officeDocument/2006/docPropsVTypes"/>
</file>